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1793"/>
        <w:tblW w:w="12632" w:type="dxa"/>
        <w:tblLook w:val="04A0" w:firstRow="1" w:lastRow="0" w:firstColumn="1" w:lastColumn="0" w:noHBand="0" w:noVBand="1"/>
      </w:tblPr>
      <w:tblGrid>
        <w:gridCol w:w="1890"/>
        <w:gridCol w:w="550"/>
        <w:gridCol w:w="806"/>
        <w:gridCol w:w="495"/>
        <w:gridCol w:w="827"/>
        <w:gridCol w:w="6"/>
        <w:gridCol w:w="726"/>
        <w:gridCol w:w="6"/>
        <w:gridCol w:w="800"/>
        <w:gridCol w:w="6"/>
        <w:gridCol w:w="796"/>
        <w:gridCol w:w="6"/>
        <w:gridCol w:w="656"/>
        <w:gridCol w:w="6"/>
        <w:gridCol w:w="849"/>
        <w:gridCol w:w="6"/>
        <w:gridCol w:w="656"/>
        <w:gridCol w:w="6"/>
        <w:gridCol w:w="800"/>
        <w:gridCol w:w="6"/>
        <w:gridCol w:w="607"/>
        <w:gridCol w:w="6"/>
        <w:gridCol w:w="544"/>
        <w:gridCol w:w="6"/>
        <w:gridCol w:w="800"/>
        <w:gridCol w:w="6"/>
        <w:gridCol w:w="758"/>
        <w:gridCol w:w="6"/>
      </w:tblGrid>
      <w:tr w:rsidR="00987D44" w:rsidRPr="009E580D" w14:paraId="31CEF3BA" w14:textId="77777777" w:rsidTr="00E86D04">
        <w:trPr>
          <w:trHeight w:val="405"/>
        </w:trPr>
        <w:tc>
          <w:tcPr>
            <w:tcW w:w="12632" w:type="dxa"/>
            <w:gridSpan w:val="28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B739D" w14:textId="7192D920" w:rsidR="00987D44" w:rsidRPr="009E580D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Supplementary Table 1: </w:t>
            </w:r>
            <w:r w:rsidR="00344B82"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djusted means of cardiometabolic risk factors at 18-20 years of age associated with potato intake from ages 9-11 and 9-17 years in the NGHS study</w:t>
            </w:r>
            <w:r w:rsidR="00107F91"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Means and standard errors)</w:t>
            </w:r>
            <w:r w:rsidR="00344B82"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344B82" w:rsidRPr="009E580D" w14:paraId="13AD57FF" w14:textId="77777777" w:rsidTr="00E86D04">
        <w:trPr>
          <w:trHeight w:val="290"/>
        </w:trPr>
        <w:tc>
          <w:tcPr>
            <w:tcW w:w="1890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8E80E" w14:textId="77777777" w:rsidR="00987D44" w:rsidRPr="009E580D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51" w:type="dxa"/>
            <w:gridSpan w:val="3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B57D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BMI (kg/m2)</w:t>
            </w:r>
          </w:p>
        </w:tc>
        <w:tc>
          <w:tcPr>
            <w:tcW w:w="1565" w:type="dxa"/>
            <w:gridSpan w:val="4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5F5E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SBP (mm Hg)</w:t>
            </w:r>
          </w:p>
        </w:tc>
        <w:tc>
          <w:tcPr>
            <w:tcW w:w="1608" w:type="dxa"/>
            <w:gridSpan w:val="4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853A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DBP (mm Hg)</w:t>
            </w:r>
          </w:p>
        </w:tc>
        <w:tc>
          <w:tcPr>
            <w:tcW w:w="2179" w:type="dxa"/>
            <w:gridSpan w:val="6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CE264" w14:textId="444D3E1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Log T</w:t>
            </w:r>
            <w:r w:rsidR="004D27B6"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AG</w:t>
            </w: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 (mg/dL)</w:t>
            </w:r>
          </w:p>
        </w:tc>
        <w:tc>
          <w:tcPr>
            <w:tcW w:w="1419" w:type="dxa"/>
            <w:gridSpan w:val="4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5D1D2" w14:textId="2DC6A792" w:rsidR="00987D44" w:rsidRPr="009E580D" w:rsidRDefault="00987D44" w:rsidP="00E86D0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Log</w:t>
            </w:r>
            <w:r w:rsidR="004D27B6"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 </w:t>
            </w: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T</w:t>
            </w:r>
            <w:r w:rsidR="004D27B6"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A</w:t>
            </w:r>
            <w:r w:rsidR="00E86D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G:HDL</w:t>
            </w:r>
          </w:p>
        </w:tc>
        <w:tc>
          <w:tcPr>
            <w:tcW w:w="2120" w:type="dxa"/>
            <w:gridSpan w:val="6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F47AC" w14:textId="4E748C06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G</w:t>
            </w:r>
            <w:r w:rsidR="00344B82"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lucose </w:t>
            </w: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(mg/dl)</w:t>
            </w:r>
          </w:p>
        </w:tc>
      </w:tr>
      <w:tr w:rsidR="00987D44" w:rsidRPr="009E580D" w14:paraId="47DDB6A0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15823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30604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8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E957FC" w14:textId="1E862D16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an</w:t>
            </w:r>
            <w:r w:rsidR="004D27B6"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*</w:t>
            </w:r>
          </w:p>
        </w:tc>
        <w:tc>
          <w:tcPr>
            <w:tcW w:w="49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E1252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5A40DF" w14:textId="69CAE038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an</w:t>
            </w:r>
            <w:r w:rsidR="004D27B6"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*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779BB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9D296C" w14:textId="2708BCD5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an</w:t>
            </w:r>
            <w:r w:rsidR="004D27B6"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*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4AF6B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E6B1B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3C1237" w14:textId="1540EDDB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an</w:t>
            </w:r>
            <w:r w:rsidR="004D27B6"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*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93C14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6B10A5" w14:textId="76F1A00E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an</w:t>
            </w:r>
            <w:r w:rsidR="004D27B6"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*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6A5ED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C509D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18401F" w14:textId="2E962D73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an</w:t>
            </w:r>
            <w:r w:rsidR="004D27B6"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*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60C12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</w:t>
            </w:r>
          </w:p>
        </w:tc>
      </w:tr>
      <w:tr w:rsidR="00344B82" w:rsidRPr="009E580D" w14:paraId="3142F132" w14:textId="77777777" w:rsidTr="00E86D04">
        <w:trPr>
          <w:gridAfter w:val="1"/>
          <w:wAfter w:w="6" w:type="dxa"/>
          <w:trHeight w:val="285"/>
        </w:trPr>
        <w:tc>
          <w:tcPr>
            <w:tcW w:w="4568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FB3F557" w14:textId="1983910E" w:rsidR="00987D44" w:rsidRPr="009E580D" w:rsidRDefault="00344B82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Total </w:t>
            </w:r>
            <w:r w:rsidR="00987D44" w:rsidRPr="009E580D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Potato intake at ages 9-11 (cup-eq/day)</w:t>
            </w:r>
          </w:p>
        </w:tc>
        <w:tc>
          <w:tcPr>
            <w:tcW w:w="732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5D7BC95" w14:textId="77777777" w:rsidR="00987D44" w:rsidRPr="009E580D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06A7FE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2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0B9068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53D15F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5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3801D7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4F7206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7A2851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13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0D8278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0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F7263E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26E7AC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64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3697F3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344B82" w:rsidRPr="009E580D" w14:paraId="4C593D7A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5EFDA3" w14:textId="3AC80963" w:rsidR="00344B82" w:rsidRPr="009E580D" w:rsidRDefault="00344B82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l subjects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5214C" w14:textId="77777777" w:rsidR="00344B82" w:rsidRPr="009E580D" w:rsidRDefault="00344B82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4B143D" w14:textId="77777777" w:rsidR="00344B82" w:rsidRPr="009E580D" w:rsidRDefault="00344B82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542168" w14:textId="77777777" w:rsidR="00344B82" w:rsidRPr="009E580D" w:rsidRDefault="00344B82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9263EE" w14:textId="77777777" w:rsidR="00344B82" w:rsidRPr="009E580D" w:rsidRDefault="00344B82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10706F" w14:textId="77777777" w:rsidR="00344B82" w:rsidRPr="009E580D" w:rsidRDefault="00344B82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B63D65" w14:textId="77777777" w:rsidR="00344B82" w:rsidRPr="009E580D" w:rsidRDefault="00344B82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5E3B2F" w14:textId="77777777" w:rsidR="00344B82" w:rsidRPr="009E580D" w:rsidRDefault="00344B82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115EB4" w14:textId="77777777" w:rsidR="00344B82" w:rsidRPr="009E580D" w:rsidRDefault="00344B82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6AF70F" w14:textId="77777777" w:rsidR="00344B82" w:rsidRPr="009E580D" w:rsidRDefault="00344B82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4C1DC" w14:textId="77777777" w:rsidR="00344B82" w:rsidRPr="009E580D" w:rsidRDefault="00344B82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DDCC5F" w14:textId="77777777" w:rsidR="00344B82" w:rsidRPr="009E580D" w:rsidRDefault="00344B82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F61BDF" w14:textId="77777777" w:rsidR="00344B82" w:rsidRPr="009E580D" w:rsidRDefault="00344B82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81F2A" w14:textId="77777777" w:rsidR="00344B82" w:rsidRPr="009E580D" w:rsidRDefault="00344B82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F07057" w14:textId="77777777" w:rsidR="00344B82" w:rsidRPr="009E580D" w:rsidRDefault="00344B82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128A86" w14:textId="77777777" w:rsidR="00344B82" w:rsidRPr="009E580D" w:rsidRDefault="00344B82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87D44" w:rsidRPr="009E580D" w14:paraId="4E8BA70D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6EAF5" w14:textId="7681B331" w:rsidR="00987D44" w:rsidRPr="009E580D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 0.1</w:t>
            </w:r>
            <w:r w:rsidR="003926BC"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D06E0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69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1AD9A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25.2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1C3827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0.2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A3064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108.7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3406D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F833E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65.4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EC538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4C37E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473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89F88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4.31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DD1AB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56D77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95BDA8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99E1C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535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77452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87.7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A54D1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1.0</w:t>
            </w:r>
          </w:p>
        </w:tc>
      </w:tr>
      <w:tr w:rsidR="00987D44" w:rsidRPr="009E580D" w14:paraId="249EE72E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477EF" w14:textId="4E5873BC" w:rsidR="00987D44" w:rsidRPr="009E580D" w:rsidRDefault="003926BC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7</w:t>
            </w:r>
            <w:r w:rsidR="00987D44"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&lt;0.33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CA0058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58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7BCE6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25.3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A9A26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C91B9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109.0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33801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C4BF5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65.1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EDBBD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4CAA6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418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33310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4.30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ED999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28FAF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316EF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79BB6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457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179D4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89.4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F8DF6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1.0</w:t>
            </w:r>
          </w:p>
        </w:tc>
      </w:tr>
      <w:tr w:rsidR="00987D44" w:rsidRPr="009E580D" w14:paraId="5901DA59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7A01B" w14:textId="1CAB2268" w:rsidR="00987D44" w:rsidRPr="009E580D" w:rsidRDefault="00987D44" w:rsidP="00E86D04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3</w:t>
            </w:r>
            <w:r w:rsidR="00E86D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  <w:r w:rsid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66283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bookmarkStart w:id="0" w:name="_GoBack"/>
            <w:bookmarkEnd w:id="0"/>
            <w:r w:rsidRPr="009E580D">
              <w:rPr>
                <w:rFonts w:ascii="Arial" w:eastAsia="Times New Roman" w:hAnsi="Arial" w:cs="Arial"/>
                <w:sz w:val="20"/>
                <w:szCs w:val="20"/>
              </w:rPr>
              <w:t>708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20A75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24.9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C139C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0.2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D3755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109.4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488A5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EF938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65.9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FC7CA8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47439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477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F832B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4.29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BDBDC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25DFA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0195C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DCEA28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551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0FF72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88.0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890E9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sz w:val="20"/>
                <w:szCs w:val="20"/>
              </w:rPr>
              <w:t>0.9</w:t>
            </w:r>
          </w:p>
        </w:tc>
      </w:tr>
      <w:tr w:rsidR="00987D44" w:rsidRPr="009E580D" w14:paraId="7D19FAAA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26F36" w14:textId="77777777" w:rsidR="00987D44" w:rsidRPr="009E580D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P-trend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12D27" w14:textId="77777777" w:rsidR="00987D44" w:rsidRPr="009E580D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3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FE166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0.42</w:t>
            </w:r>
          </w:p>
        </w:tc>
        <w:tc>
          <w:tcPr>
            <w:tcW w:w="156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AE09B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0.12</w:t>
            </w:r>
          </w:p>
        </w:tc>
        <w:tc>
          <w:tcPr>
            <w:tcW w:w="160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88AD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0.28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2A18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BD95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0.31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EA16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141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28D0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0.40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8867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AEC3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0.84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54FF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</w:p>
        </w:tc>
      </w:tr>
      <w:tr w:rsidR="00987D44" w:rsidRPr="009E580D" w14:paraId="064AF97C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24B95" w14:textId="4723DDBE" w:rsidR="00987D44" w:rsidRPr="009E580D" w:rsidRDefault="00344B82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White girls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A8ED7" w14:textId="77777777" w:rsidR="00987D44" w:rsidRPr="009E580D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167D4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D22A2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8B82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E2FD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D823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8C28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CAE3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4F5C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6E10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30F9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B374E" w14:textId="77777777" w:rsidR="00987D44" w:rsidRPr="009E580D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59570" w14:textId="77777777" w:rsidR="00987D44" w:rsidRPr="009E580D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2A4F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F187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87D44" w:rsidRPr="009E580D" w14:paraId="5E8FE778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1B283" w14:textId="301F07E5" w:rsidR="00987D44" w:rsidRPr="009E580D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&lt; </w:t>
            </w:r>
            <w:r w:rsidR="003926BC"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7</w:t>
            </w: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3A025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797B2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7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76916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B547D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7.6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9266D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F13A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4.6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20C7B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A116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9B0538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241CE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75581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C0DDD7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0B747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8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80FB7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6.8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3CAB9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987D44" w:rsidRPr="009E580D" w14:paraId="60A672A7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FCD18" w14:textId="604EB9CC" w:rsidR="00987D44" w:rsidRPr="009E580D" w:rsidRDefault="003926BC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7</w:t>
            </w:r>
            <w:r w:rsidR="00987D44"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&lt;0.33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5BFE2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8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317E8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8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D0A80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CB3FA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8.0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56CAF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4DD3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4.1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965F8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B261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502F38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43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305767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95DF0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9952B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068A5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8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F652B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6.2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CF52C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2</w:t>
            </w:r>
          </w:p>
        </w:tc>
      </w:tr>
      <w:tr w:rsidR="00987D44" w:rsidRPr="009E580D" w14:paraId="5EC1E4C5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967E0" w14:textId="19E356B7" w:rsidR="00987D44" w:rsidRPr="009E580D" w:rsidRDefault="00987D44" w:rsidP="009E580D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3-1</w:t>
            </w:r>
            <w:r w:rsid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62FC3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722C3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5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17CF7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7DED2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8.5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FEE4F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A32A6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5.1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9F8F1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1F42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401A8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41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46031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F1214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95B8A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D9597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9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4B48E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8.0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37E7B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</w:t>
            </w:r>
          </w:p>
        </w:tc>
      </w:tr>
      <w:tr w:rsidR="00344B82" w:rsidRPr="009E580D" w14:paraId="7F01DA22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7252BA" w14:textId="77777777" w:rsidR="00987D44" w:rsidRPr="009E580D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P-trend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C7864" w14:textId="77777777" w:rsidR="00987D44" w:rsidRPr="009E580D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3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397D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156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47177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160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1A6C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874F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B080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141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0FE5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B2A9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E103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45</w:t>
            </w:r>
          </w:p>
        </w:tc>
      </w:tr>
      <w:tr w:rsidR="00987D44" w:rsidRPr="009E580D" w14:paraId="796C8013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1A52BA" w14:textId="7F925123" w:rsidR="00987D44" w:rsidRPr="009E580D" w:rsidRDefault="00344B82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lack girls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4643D" w14:textId="77777777" w:rsidR="00987D44" w:rsidRPr="009E580D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E65A9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2F2CC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6804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04DCE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C002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DED6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91BD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D4949" w14:textId="77777777" w:rsidR="00987D44" w:rsidRPr="009E580D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17B57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5A25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155B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3431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0FCB4" w14:textId="77777777" w:rsidR="00987D44" w:rsidRPr="009E580D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B663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87D44" w:rsidRPr="009E580D" w14:paraId="1F4A186F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A5907" w14:textId="342B432D" w:rsidR="00987D44" w:rsidRPr="009E580D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&lt; </w:t>
            </w:r>
            <w:r w:rsidR="003926BC"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7</w:t>
            </w: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B652C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9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91C7E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7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AF94B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E8B3D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9.9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4892B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30DB6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.1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5EF53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1E1F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6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76E0B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18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972BA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72DD2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9B8E3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ACBAB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84B2C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8.5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CC9A5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7</w:t>
            </w:r>
          </w:p>
        </w:tc>
      </w:tr>
      <w:tr w:rsidR="00987D44" w:rsidRPr="009E580D" w14:paraId="18368610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81477" w14:textId="3C36C15C" w:rsidR="00987D44" w:rsidRPr="009E580D" w:rsidRDefault="003926BC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7</w:t>
            </w:r>
            <w:r w:rsidR="00987D44"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&lt;0.33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5617A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8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D58C2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7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6F6A9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5937B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9.9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BC246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CE507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.1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F21AD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D28C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12901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17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2DCF7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7DDD3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9CECB7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31D88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4BDDA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2.4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821A4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7</w:t>
            </w:r>
          </w:p>
        </w:tc>
      </w:tr>
      <w:tr w:rsidR="00987D44" w:rsidRPr="009E580D" w14:paraId="2EFAFBF9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1C1BD" w14:textId="30A48E6D" w:rsidR="00987D44" w:rsidRPr="009E580D" w:rsidRDefault="00987D44" w:rsidP="009E580D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3</w:t>
            </w:r>
            <w:r w:rsid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  <w:r w:rsid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327D1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8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F70C1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96C10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7886C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.3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D8758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20F2E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.6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13CA0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B6D3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6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D92FD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17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0E3887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9B8DE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A092B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2A4E1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2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03156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8.2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5A22E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5</w:t>
            </w:r>
          </w:p>
        </w:tc>
      </w:tr>
      <w:tr w:rsidR="00987D44" w:rsidRPr="009E580D" w14:paraId="38FB8B11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6DA14E6E" w14:textId="77777777" w:rsidR="00987D44" w:rsidRPr="009E580D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P-tren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604ABD08" w14:textId="77777777" w:rsidR="00987D44" w:rsidRPr="009E580D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0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2E42CB7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565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84CC8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1608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A8372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857DB22" w14:textId="77777777" w:rsidR="00987D44" w:rsidRPr="009E580D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17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7E81A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419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4045B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71BEA4B0" w14:textId="77777777" w:rsidR="00987D44" w:rsidRPr="009E580D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70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C0EAC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83</w:t>
            </w:r>
          </w:p>
        </w:tc>
      </w:tr>
      <w:tr w:rsidR="00344B82" w:rsidRPr="009E580D" w14:paraId="2E78AE1B" w14:textId="77777777" w:rsidTr="00E86D04">
        <w:trPr>
          <w:gridAfter w:val="1"/>
          <w:wAfter w:w="6" w:type="dxa"/>
          <w:trHeight w:val="285"/>
        </w:trPr>
        <w:tc>
          <w:tcPr>
            <w:tcW w:w="456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512DC8D" w14:textId="79973C7F" w:rsidR="00987D44" w:rsidRPr="009E580D" w:rsidRDefault="009E580D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Total </w:t>
            </w:r>
            <w:r w:rsidR="00987D44" w:rsidRPr="009E580D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Potato intake at ages 9-17 (cup-eq/day)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FA3CABD" w14:textId="77777777" w:rsidR="00987D44" w:rsidRPr="009E580D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9A5935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0136DC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466D24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79D6148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BA9D42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D3DDE6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98ABCD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A7C25C8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7C225A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E2C2447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87D44" w:rsidRPr="009E580D" w14:paraId="6460CF6D" w14:textId="77777777" w:rsidTr="00E86D04">
        <w:trPr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C1474" w14:textId="43AB28EC" w:rsidR="00987D44" w:rsidRPr="009E580D" w:rsidRDefault="00344B82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E58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l subjects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98D64" w14:textId="77777777" w:rsidR="00987D44" w:rsidRPr="009E580D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21AB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7626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5E7C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A5EA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E8CA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5D368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C0B3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7B717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7D35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345F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FBF5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4D3A3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E106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794B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87D44" w:rsidRPr="009E580D" w14:paraId="61041CDC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2631C" w14:textId="77777777" w:rsidR="00987D44" w:rsidRPr="009E580D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 0.2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1133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7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6A3FE7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5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22597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CFB85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8.5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E0010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953DF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5.2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7627C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E2013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87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54C2A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31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BBE17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C6AFC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51919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4B788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2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5C3DC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7.6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BB71A7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</w:t>
            </w:r>
          </w:p>
        </w:tc>
      </w:tr>
      <w:tr w:rsidR="00987D44" w:rsidRPr="009E580D" w14:paraId="12E1C94B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D4143D" w14:textId="77777777" w:rsidR="00987D44" w:rsidRPr="009E580D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5-&lt;0.5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94CB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70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A0D95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9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BE44F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69266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8.9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F21ED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971D5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5.2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4E563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4E8FA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10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EA471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28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B74C5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F8D53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19560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5643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91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E180F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8.4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1E7E58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</w:t>
            </w:r>
          </w:p>
        </w:tc>
      </w:tr>
      <w:tr w:rsidR="00987D44" w:rsidRPr="009E580D" w14:paraId="1F60A93E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F3F51E" w14:textId="576A43D8" w:rsidR="00987D44" w:rsidRPr="009E580D" w:rsidRDefault="00987D44" w:rsidP="009E580D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  <w:r w:rsid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1</w:t>
            </w: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F8CE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48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9DC12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7CE68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86528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9.7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18204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9A9EC8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.0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CA1C78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B3222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1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32F87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32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73625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8FC33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42317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70532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1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3316D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8.4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FF68B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987D44" w:rsidRPr="009E580D" w14:paraId="6742D1A9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497FEC" w14:textId="77777777" w:rsidR="00987D44" w:rsidRPr="009E580D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P-trend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D56C0" w14:textId="77777777" w:rsidR="00987D44" w:rsidRPr="009E580D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3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5F1A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156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0518DF" w14:textId="157258BF" w:rsidR="00987D44" w:rsidRPr="009E580D" w:rsidRDefault="00431912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0135</w:t>
            </w:r>
          </w:p>
        </w:tc>
        <w:tc>
          <w:tcPr>
            <w:tcW w:w="160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97DE2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17DE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77A5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141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DCD4F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1CEA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1EA3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61</w:t>
            </w:r>
          </w:p>
        </w:tc>
      </w:tr>
      <w:tr w:rsidR="00987D44" w:rsidRPr="009E580D" w14:paraId="4F5F0F44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23B81" w14:textId="4D75A833" w:rsidR="00987D44" w:rsidRPr="009E580D" w:rsidRDefault="00344B82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White girls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1880B" w14:textId="77777777" w:rsidR="00987D44" w:rsidRPr="009E580D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AD196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B5B8E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2457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FA2C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456C7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81E9D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46C8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4D40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61D7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4C4F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5A2D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584F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A2C9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CFC7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87D44" w:rsidRPr="009E580D" w14:paraId="275E87EF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984F7" w14:textId="77777777" w:rsidR="00987D44" w:rsidRPr="009E580D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 0.2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EA25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37B13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7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954B6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7A03B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7.5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ED226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4E8A1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4.3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153E3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FFDED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143C9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66258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BAABC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5D7F5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EAD20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8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86EFB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6.4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A61AC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987D44" w:rsidRPr="009E580D" w14:paraId="2F984BF8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91996A" w14:textId="77777777" w:rsidR="00987D44" w:rsidRPr="009E580D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5-&lt;0.5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75D3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7EC0A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5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B15B5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0A444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7.9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E9C3D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0BC2F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4.5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44253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55CAB7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4E866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41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85FE0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6FDEC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C2A95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E79D7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5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919C4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7.3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261248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</w:t>
            </w:r>
          </w:p>
        </w:tc>
      </w:tr>
      <w:tr w:rsidR="00987D44" w:rsidRPr="009E580D" w14:paraId="0D0F6667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A72D95" w14:textId="7C6491A5" w:rsidR="00987D44" w:rsidRPr="009E580D" w:rsidRDefault="00987D44" w:rsidP="009E580D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  <w:r w:rsid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C615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7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FAAB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9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C403F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D994C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8.9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2E721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DC7CC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5.5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AAD71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BB4C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22432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48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761BD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179CD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E9B13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413AA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8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746CD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7.5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8143B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3</w:t>
            </w:r>
          </w:p>
        </w:tc>
      </w:tr>
      <w:tr w:rsidR="00987D44" w:rsidRPr="009E580D" w14:paraId="3A2F70A5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D82342" w14:textId="77777777" w:rsidR="00987D44" w:rsidRPr="009E580D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P-trend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D6A66" w14:textId="77777777" w:rsidR="00987D44" w:rsidRPr="009E580D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3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7B99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156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7132C" w14:textId="107FDD33" w:rsidR="00987D44" w:rsidRPr="009E580D" w:rsidRDefault="00431912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0352</w:t>
            </w:r>
          </w:p>
        </w:tc>
        <w:tc>
          <w:tcPr>
            <w:tcW w:w="160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73F7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BD40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2428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41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1DEB3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45D3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9CDF7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48</w:t>
            </w:r>
          </w:p>
        </w:tc>
      </w:tr>
      <w:tr w:rsidR="00987D44" w:rsidRPr="009E580D" w14:paraId="146AFE39" w14:textId="77777777" w:rsidTr="00E86D04">
        <w:trPr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0143B5" w14:textId="5FDD78EA" w:rsidR="00987D44" w:rsidRPr="009E580D" w:rsidRDefault="00344B82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E580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Black girls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F4175" w14:textId="77777777" w:rsidR="00987D44" w:rsidRPr="009E580D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CF030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B37E4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1459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85267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DE265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729BD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09FA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8C34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726F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EE53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B4E4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6226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3916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D11A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87D44" w:rsidRPr="009E580D" w14:paraId="12B9443D" w14:textId="77777777" w:rsidTr="00E86D04">
        <w:trPr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7A047" w14:textId="77777777" w:rsidR="00987D44" w:rsidRPr="009E580D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 0.2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CC04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2825C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3E048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419D8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9.7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44BA4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AC04A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.2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B24A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F9038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0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0990C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19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05409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B060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73A82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06463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4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C1983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9.0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F90172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1</w:t>
            </w:r>
          </w:p>
        </w:tc>
      </w:tr>
      <w:tr w:rsidR="00987D44" w:rsidRPr="009E580D" w14:paraId="5622C3B5" w14:textId="77777777" w:rsidTr="00E86D04">
        <w:trPr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7B991F" w14:textId="77777777" w:rsidR="00987D44" w:rsidRPr="009E580D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5-&lt;0.5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E269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0BFB2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AFB247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57523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9.8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F8FA2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A116D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.0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F5EED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D801B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5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C7E83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16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2421B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DD82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CAEB6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B5729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6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FA9A3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9.5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FC38F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3</w:t>
            </w:r>
          </w:p>
        </w:tc>
      </w:tr>
      <w:tr w:rsidR="00987D44" w:rsidRPr="009E580D" w14:paraId="16DC1BB3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BADE62" w14:textId="41ECB5B0" w:rsidR="00987D44" w:rsidRPr="009E580D" w:rsidRDefault="00987D44" w:rsidP="009E580D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  <w:r w:rsid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21119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1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86A81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EBB3E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608EB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.3</w:t>
            </w: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4EC896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71E36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.5</w:t>
            </w:r>
          </w:p>
        </w:tc>
        <w:tc>
          <w:tcPr>
            <w:tcW w:w="8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2CE59E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71AF05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2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543DB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19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D15D38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F1F3D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6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24C91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442BF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3</w:t>
            </w: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584347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9.4</w:t>
            </w:r>
          </w:p>
        </w:tc>
        <w:tc>
          <w:tcPr>
            <w:tcW w:w="7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19E7BD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4</w:t>
            </w:r>
          </w:p>
        </w:tc>
      </w:tr>
      <w:tr w:rsidR="00987D44" w:rsidRPr="009E580D" w14:paraId="2075DFCD" w14:textId="77777777" w:rsidTr="00E86D04">
        <w:trPr>
          <w:trHeight w:val="285"/>
        </w:trPr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51F53EF" w14:textId="77777777" w:rsidR="00987D44" w:rsidRPr="009E580D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P-tren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E3AA40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0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2073C74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1565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A71ADC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1608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77BE5943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735C8B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17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0B22E6A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1419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EAB8441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55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FD9318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70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3F00E59F" w14:textId="77777777" w:rsidR="00987D44" w:rsidRPr="009E580D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E580D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91</w:t>
            </w:r>
          </w:p>
        </w:tc>
      </w:tr>
    </w:tbl>
    <w:p w14:paraId="1E8DB6D9" w14:textId="2DEB458D" w:rsidR="00621AAB" w:rsidRPr="00E029D0" w:rsidRDefault="00621AAB" w:rsidP="00621AAB">
      <w:pPr>
        <w:tabs>
          <w:tab w:val="left" w:pos="450"/>
          <w:tab w:val="left" w:pos="630"/>
          <w:tab w:val="left" w:pos="810"/>
          <w:tab w:val="left" w:pos="2430"/>
        </w:tabs>
        <w:spacing w:after="0" w:line="240" w:lineRule="atLeast"/>
        <w:rPr>
          <w:rFonts w:ascii="Arial" w:hAnsi="Arial" w:cs="Arial"/>
        </w:rPr>
      </w:pPr>
      <w:r w:rsidRPr="00900547">
        <w:rPr>
          <w:rFonts w:ascii="Arial" w:hAnsi="Arial" w:cs="Arial"/>
        </w:rPr>
        <w:t>Abbreviations:</w:t>
      </w:r>
      <w:r w:rsidRPr="006927BD">
        <w:rPr>
          <w:rFonts w:ascii="Arial" w:hAnsi="Arial" w:cs="Arial"/>
        </w:rPr>
        <w:t xml:space="preserve"> </w:t>
      </w:r>
      <w:r w:rsidRPr="00900547">
        <w:rPr>
          <w:rFonts w:ascii="Arial" w:hAnsi="Arial" w:cs="Arial"/>
        </w:rPr>
        <w:t>NGHS, National Heart, Lung, and Blood Institute's Growth and Health Study</w:t>
      </w:r>
      <w:r>
        <w:rPr>
          <w:rFonts w:ascii="Arial" w:hAnsi="Arial" w:cs="Arial"/>
        </w:rPr>
        <w:t xml:space="preserve">; BMI, body mass index; </w:t>
      </w:r>
      <w:r w:rsidRPr="00900547">
        <w:rPr>
          <w:rFonts w:ascii="Arial" w:hAnsi="Arial" w:cs="Arial"/>
        </w:rPr>
        <w:t>SBP, Systolic blood pressure; DBP, diastolic blood pressure</w:t>
      </w:r>
      <w:r>
        <w:rPr>
          <w:rFonts w:ascii="Arial" w:hAnsi="Arial" w:cs="Arial"/>
        </w:rPr>
        <w:t xml:space="preserve">; </w:t>
      </w:r>
      <w:r w:rsidRPr="00900547">
        <w:rPr>
          <w:rFonts w:ascii="Arial" w:hAnsi="Arial" w:cs="Arial"/>
        </w:rPr>
        <w:t>SE, standard error</w:t>
      </w:r>
      <w:r>
        <w:rPr>
          <w:rFonts w:ascii="Arial" w:hAnsi="Arial" w:cs="Arial"/>
        </w:rPr>
        <w:t xml:space="preserve"> and </w:t>
      </w:r>
      <w:r w:rsidRPr="00E029D0">
        <w:rPr>
          <w:rFonts w:ascii="Arial" w:hAnsi="Arial" w:cs="Arial"/>
        </w:rPr>
        <w:t>cup–eq, cup – equivalents</w:t>
      </w:r>
      <w:r w:rsidR="00362700">
        <w:rPr>
          <w:rFonts w:ascii="Arial" w:hAnsi="Arial" w:cs="Arial"/>
        </w:rPr>
        <w:t>.</w:t>
      </w:r>
    </w:p>
    <w:p w14:paraId="19362F55" w14:textId="525A7210" w:rsidR="00344B82" w:rsidRDefault="004D27B6" w:rsidP="00344B82">
      <w:pPr>
        <w:tabs>
          <w:tab w:val="left" w:pos="2430"/>
        </w:tabs>
        <w:spacing w:after="0" w:line="240" w:lineRule="atLeast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344B82" w:rsidRPr="00900547">
        <w:rPr>
          <w:rFonts w:ascii="Arial" w:hAnsi="Arial" w:cs="Arial"/>
        </w:rPr>
        <w:t>Models adjusted for age, race (for all subjects’ analysis), hours of TV and video watched per day, percent of calories from fat and fruit and non</w:t>
      </w:r>
      <w:r w:rsidR="00344B82">
        <w:rPr>
          <w:rFonts w:ascii="Arial" w:hAnsi="Arial" w:cs="Arial"/>
        </w:rPr>
        <w:t>–</w:t>
      </w:r>
      <w:r w:rsidR="00344B82" w:rsidRPr="00900547">
        <w:rPr>
          <w:rFonts w:ascii="Arial" w:hAnsi="Arial" w:cs="Arial"/>
        </w:rPr>
        <w:t>starchy vegetable intake</w:t>
      </w:r>
    </w:p>
    <w:p w14:paraId="6C1E558E" w14:textId="5BC18CBE" w:rsidR="009B58CC" w:rsidRDefault="009B58CC" w:rsidP="00987D44"/>
    <w:p w14:paraId="2B41480A" w14:textId="02757A82" w:rsidR="00336ADC" w:rsidRDefault="00336ADC" w:rsidP="00987D44"/>
    <w:p w14:paraId="6FE97CA7" w14:textId="6B60120C" w:rsidR="00336ADC" w:rsidRDefault="00336ADC" w:rsidP="00987D44"/>
    <w:p w14:paraId="5FA13F2F" w14:textId="4801CC69" w:rsidR="00336ADC" w:rsidRDefault="00336ADC" w:rsidP="00987D44"/>
    <w:p w14:paraId="080BA5ED" w14:textId="41E9170A" w:rsidR="00336ADC" w:rsidRDefault="00336ADC" w:rsidP="00987D44"/>
    <w:p w14:paraId="2625BF57" w14:textId="112A24E1" w:rsidR="00336ADC" w:rsidRDefault="00336ADC" w:rsidP="00987D44"/>
    <w:p w14:paraId="18D58F07" w14:textId="53DCB75D" w:rsidR="00336ADC" w:rsidRDefault="00336ADC" w:rsidP="00987D44"/>
    <w:p w14:paraId="557350FD" w14:textId="43F6CA75" w:rsidR="00336ADC" w:rsidRDefault="00336ADC" w:rsidP="00987D44"/>
    <w:p w14:paraId="6DC1CE75" w14:textId="3F1A442F" w:rsidR="00336ADC" w:rsidRDefault="00336ADC" w:rsidP="00987D44"/>
    <w:p w14:paraId="6DB68548" w14:textId="0E23FC91" w:rsidR="00336ADC" w:rsidRDefault="00336ADC" w:rsidP="00987D44"/>
    <w:p w14:paraId="159CFF40" w14:textId="42F8F30C" w:rsidR="00336ADC" w:rsidRDefault="00336ADC" w:rsidP="00987D44"/>
    <w:p w14:paraId="6390E10F" w14:textId="4816E426" w:rsidR="00336ADC" w:rsidRDefault="00336ADC" w:rsidP="00987D44"/>
    <w:p w14:paraId="313B6EA1" w14:textId="500FF4BF" w:rsidR="00336ADC" w:rsidRDefault="00336ADC" w:rsidP="00987D44"/>
    <w:p w14:paraId="0F2D308F" w14:textId="53ACAA60" w:rsidR="00336ADC" w:rsidRDefault="00336ADC" w:rsidP="00987D44"/>
    <w:p w14:paraId="22110935" w14:textId="029AF20D" w:rsidR="00336ADC" w:rsidRDefault="00336ADC" w:rsidP="00987D44"/>
    <w:p w14:paraId="453D50CC" w14:textId="77777777" w:rsidR="00336ADC" w:rsidRDefault="00336ADC" w:rsidP="00F1219F">
      <w:pPr>
        <w:spacing w:after="0" w:line="240" w:lineRule="auto"/>
        <w:ind w:left="-90" w:right="618"/>
        <w:rPr>
          <w:rFonts w:ascii="Arial" w:eastAsia="Times New Roman" w:hAnsi="Arial" w:cs="Arial"/>
          <w:b/>
          <w:bCs/>
          <w:color w:val="000000"/>
        </w:rPr>
        <w:sectPr w:rsidR="00336ADC" w:rsidSect="001B66ED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10308" w:type="dxa"/>
        <w:tblInd w:w="-90" w:type="dxa"/>
        <w:tblLook w:val="04A0" w:firstRow="1" w:lastRow="0" w:firstColumn="1" w:lastColumn="0" w:noHBand="0" w:noVBand="1"/>
      </w:tblPr>
      <w:tblGrid>
        <w:gridCol w:w="1890"/>
        <w:gridCol w:w="651"/>
        <w:gridCol w:w="845"/>
        <w:gridCol w:w="1432"/>
        <w:gridCol w:w="990"/>
        <w:gridCol w:w="1440"/>
        <w:gridCol w:w="1440"/>
        <w:gridCol w:w="990"/>
        <w:gridCol w:w="630"/>
      </w:tblGrid>
      <w:tr w:rsidR="00336ADC" w:rsidRPr="006C7B21" w14:paraId="369A2526" w14:textId="77777777" w:rsidTr="00336ADC">
        <w:trPr>
          <w:trHeight w:val="900"/>
        </w:trPr>
        <w:tc>
          <w:tcPr>
            <w:tcW w:w="10308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1F894" w14:textId="61F2F373" w:rsidR="00336ADC" w:rsidRPr="006C7B21" w:rsidRDefault="00336ADC" w:rsidP="00F1219F">
            <w:pPr>
              <w:spacing w:after="0" w:line="240" w:lineRule="auto"/>
              <w:ind w:left="-90" w:right="618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C7B21">
              <w:rPr>
                <w:rFonts w:ascii="Arial" w:eastAsia="Times New Roman" w:hAnsi="Arial" w:cs="Arial"/>
                <w:b/>
                <w:bCs/>
                <w:color w:val="000000"/>
              </w:rPr>
              <w:lastRenderedPageBreak/>
              <w:t xml:space="preserve">Supplementary Table 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2</w:t>
            </w:r>
            <w:r w:rsidRPr="006C7B21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. </w:t>
            </w:r>
            <w:r w:rsidRPr="006C7B21">
              <w:rPr>
                <w:rFonts w:ascii="Arial" w:eastAsia="Times New Roman" w:hAnsi="Arial" w:cs="Arial"/>
                <w:color w:val="000000"/>
              </w:rPr>
              <w:t>Mean cardiometabolic risk factor levels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6C7B21">
              <w:rPr>
                <w:rFonts w:ascii="Arial" w:eastAsia="Times New Roman" w:hAnsi="Arial" w:cs="Arial"/>
                <w:color w:val="000000"/>
              </w:rPr>
              <w:t>at 1</w:t>
            </w:r>
            <w:r>
              <w:rPr>
                <w:rFonts w:ascii="Arial" w:eastAsia="Times New Roman" w:hAnsi="Arial" w:cs="Arial"/>
                <w:color w:val="000000"/>
              </w:rPr>
              <w:t>8</w:t>
            </w:r>
            <w:r w:rsidRPr="006C7B21">
              <w:rPr>
                <w:rFonts w:ascii="Arial" w:eastAsia="Times New Roman" w:hAnsi="Arial" w:cs="Arial"/>
                <w:color w:val="000000"/>
              </w:rPr>
              <w:t xml:space="preserve">-20 years of age associated with </w:t>
            </w:r>
            <w:r>
              <w:rPr>
                <w:rFonts w:ascii="Arial" w:eastAsia="Times New Roman" w:hAnsi="Arial" w:cs="Arial"/>
                <w:color w:val="000000"/>
              </w:rPr>
              <w:t>i</w:t>
            </w:r>
            <w:r w:rsidRPr="006C7B21">
              <w:rPr>
                <w:rFonts w:ascii="Arial" w:eastAsia="Times New Roman" w:hAnsi="Arial" w:cs="Arial"/>
                <w:color w:val="000000"/>
              </w:rPr>
              <w:t>ndependent and combined effects of potato consumption</w:t>
            </w:r>
            <w:r>
              <w:rPr>
                <w:rFonts w:ascii="Arial" w:eastAsia="Times New Roman" w:hAnsi="Arial" w:cs="Arial"/>
                <w:color w:val="000000"/>
              </w:rPr>
              <w:t xml:space="preserve"> and dietary factors </w:t>
            </w:r>
            <w:r w:rsidRPr="006C7B21">
              <w:rPr>
                <w:rFonts w:ascii="Arial" w:eastAsia="Times New Roman" w:hAnsi="Arial" w:cs="Arial"/>
                <w:color w:val="000000"/>
              </w:rPr>
              <w:t>at 9-1</w:t>
            </w:r>
            <w:r>
              <w:rPr>
                <w:rFonts w:ascii="Arial" w:eastAsia="Times New Roman" w:hAnsi="Arial" w:cs="Arial"/>
                <w:color w:val="000000"/>
              </w:rPr>
              <w:t>1</w:t>
            </w:r>
            <w:r w:rsidRPr="006C7B21">
              <w:rPr>
                <w:rFonts w:ascii="Arial" w:eastAsia="Times New Roman" w:hAnsi="Arial" w:cs="Arial"/>
                <w:color w:val="000000"/>
              </w:rPr>
              <w:t xml:space="preserve"> years of age</w:t>
            </w:r>
            <w:r w:rsidR="00107F91">
              <w:rPr>
                <w:rFonts w:ascii="Arial" w:eastAsia="Times New Roman" w:hAnsi="Arial" w:cs="Arial"/>
                <w:color w:val="000000"/>
              </w:rPr>
              <w:t xml:space="preserve"> (Means and standard errors)</w:t>
            </w:r>
            <w:r w:rsidRPr="006C7B21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336ADC" w:rsidRPr="006C7B21" w14:paraId="14B120A3" w14:textId="77777777" w:rsidTr="00336ADC">
        <w:trPr>
          <w:trHeight w:val="310"/>
        </w:trPr>
        <w:tc>
          <w:tcPr>
            <w:tcW w:w="2541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00569" w14:textId="77777777" w:rsidR="00336ADC" w:rsidRPr="006C7B21" w:rsidRDefault="00336ADC" w:rsidP="00F1219F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767" w:type="dxa"/>
            <w:gridSpan w:val="7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C687B" w14:textId="50344DA5" w:rsidR="00336ADC" w:rsidRPr="006C7B21" w:rsidRDefault="00336ADC" w:rsidP="00F1219F">
            <w:pPr>
              <w:spacing w:after="0" w:line="240" w:lineRule="auto"/>
              <w:ind w:left="-90" w:right="978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C7B21">
              <w:rPr>
                <w:rFonts w:ascii="Arial" w:eastAsia="Times New Roman" w:hAnsi="Arial" w:cs="Arial"/>
                <w:b/>
                <w:bCs/>
                <w:color w:val="000000"/>
              </w:rPr>
              <w:t>Stratifying by Baseline (</w:t>
            </w:r>
            <w:r w:rsidR="008D7E30">
              <w:rPr>
                <w:rFonts w:ascii="Arial" w:eastAsia="Times New Roman" w:hAnsi="Arial" w:cs="Arial"/>
                <w:b/>
                <w:bCs/>
                <w:color w:val="000000"/>
              </w:rPr>
              <w:t>A</w:t>
            </w:r>
            <w:r w:rsidRPr="006C7B21">
              <w:rPr>
                <w:rFonts w:ascii="Arial" w:eastAsia="Times New Roman" w:hAnsi="Arial" w:cs="Arial"/>
                <w:b/>
                <w:bCs/>
                <w:color w:val="000000"/>
              </w:rPr>
              <w:t>ges 9-1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1</w:t>
            </w:r>
            <w:r w:rsidRPr="006C7B21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r w:rsidR="008D7E30">
              <w:rPr>
                <w:rFonts w:ascii="Arial" w:eastAsia="Times New Roman" w:hAnsi="Arial" w:cs="Arial"/>
                <w:b/>
                <w:bCs/>
                <w:color w:val="000000"/>
              </w:rPr>
              <w:t>Y</w:t>
            </w:r>
            <w:r w:rsidRPr="006C7B21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ears) 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Dietary</w:t>
            </w:r>
            <w:r w:rsidRPr="006C7B21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Factors</w:t>
            </w:r>
          </w:p>
        </w:tc>
      </w:tr>
      <w:tr w:rsidR="00336ADC" w:rsidRPr="006C7B21" w14:paraId="3DF636D6" w14:textId="77777777" w:rsidTr="00336ADC">
        <w:trPr>
          <w:gridAfter w:val="1"/>
          <w:wAfter w:w="630" w:type="dxa"/>
          <w:trHeight w:val="340"/>
        </w:trPr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3DBAB2" w14:textId="3B2234B4" w:rsidR="00336ADC" w:rsidRPr="006C7B21" w:rsidRDefault="00336ADC" w:rsidP="00F1219F">
            <w:pPr>
              <w:spacing w:after="0" w:line="240" w:lineRule="auto"/>
              <w:ind w:left="-90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3918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302251" w14:textId="293D903B" w:rsidR="00336ADC" w:rsidRPr="006C7B21" w:rsidRDefault="00336ADC" w:rsidP="00F1219F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HEI score</w:t>
            </w:r>
            <w:r w:rsidR="00310309">
              <w:rPr>
                <w:rFonts w:ascii="Arial" w:eastAsia="Times New Roman" w:hAnsi="Arial" w:cs="Arial"/>
                <w:b/>
                <w:bCs/>
                <w:color w:val="000000"/>
              </w:rPr>
              <w:t>*</w:t>
            </w:r>
          </w:p>
        </w:tc>
        <w:tc>
          <w:tcPr>
            <w:tcW w:w="387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A16D99" w14:textId="7CF43049" w:rsidR="00336ADC" w:rsidRPr="006C7B21" w:rsidRDefault="00336ADC" w:rsidP="00F1219F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C7B21">
              <w:rPr>
                <w:rFonts w:ascii="Arial" w:eastAsia="Times New Roman" w:hAnsi="Arial" w:cs="Arial"/>
                <w:b/>
                <w:bCs/>
                <w:color w:val="000000"/>
              </w:rPr>
              <w:t>Fruit &amp; Vegetables</w:t>
            </w:r>
            <w:r w:rsidR="00310309" w:rsidRPr="00310309">
              <w:rPr>
                <w:rFonts w:ascii="Noto Sans" w:hAnsi="Noto Sans"/>
                <w:shd w:val="clear" w:color="auto" w:fill="FFFFFF"/>
                <w:vertAlign w:val="superscript"/>
              </w:rPr>
              <w:t>†</w:t>
            </w:r>
          </w:p>
        </w:tc>
      </w:tr>
      <w:tr w:rsidR="00336ADC" w:rsidRPr="006C7B21" w14:paraId="0F7E568E" w14:textId="77777777" w:rsidTr="00336ADC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288AF" w14:textId="77777777" w:rsidR="00336ADC" w:rsidRPr="006C7B21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626C5A" w14:textId="03C35D0A" w:rsidR="00336ADC" w:rsidRPr="006C7B21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Lower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E39D2C" w14:textId="0FC622F0" w:rsidR="00336ADC" w:rsidRPr="006C7B21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Highe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19113" w14:textId="77777777" w:rsidR="00336ADC" w:rsidRPr="006C7B21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6C7B21">
              <w:rPr>
                <w:rFonts w:ascii="Arial" w:eastAsia="Times New Roman" w:hAnsi="Arial" w:cs="Arial"/>
                <w:i/>
                <w:iCs/>
                <w:color w:val="000000"/>
              </w:rPr>
              <w:t>P-valu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77BEB" w14:textId="5E423925" w:rsidR="00336ADC" w:rsidRPr="006C7B21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Lowe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99D12" w14:textId="1D69F932" w:rsidR="00336ADC" w:rsidRPr="006C7B21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Highe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B85F1" w14:textId="77777777" w:rsidR="00336ADC" w:rsidRPr="006C7B21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6C7B21">
              <w:rPr>
                <w:rFonts w:ascii="Arial" w:eastAsia="Times New Roman" w:hAnsi="Arial" w:cs="Arial"/>
                <w:i/>
                <w:iCs/>
                <w:color w:val="000000"/>
              </w:rPr>
              <w:t>P-value</w:t>
            </w:r>
          </w:p>
        </w:tc>
      </w:tr>
      <w:tr w:rsidR="00336ADC" w:rsidRPr="006C7B21" w14:paraId="5A72A2AE" w14:textId="77777777" w:rsidTr="00336ADC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564BA" w14:textId="153037C6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  <w:r w:rsidRPr="00336ADC"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  <w:t>Potato Intake</w:t>
            </w:r>
            <w:r w:rsidR="00310309" w:rsidRPr="00310309">
              <w:rPr>
                <w:rFonts w:ascii="Noto Sans" w:hAnsi="Noto Sans"/>
                <w:shd w:val="clear" w:color="auto" w:fill="FFFFFF"/>
                <w:vertAlign w:val="superscript"/>
              </w:rPr>
              <w:t>‡</w:t>
            </w:r>
          </w:p>
        </w:tc>
        <w:tc>
          <w:tcPr>
            <w:tcW w:w="7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8D264D3" w14:textId="369C99EE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336ADC">
              <w:rPr>
                <w:rFonts w:ascii="Arial" w:eastAsia="Times New Roman" w:hAnsi="Arial" w:cs="Arial"/>
                <w:b/>
                <w:bCs/>
                <w:color w:val="000000"/>
              </w:rPr>
              <w:t>BMI (kg/m2)</w:t>
            </w:r>
            <w:r w:rsidR="00310309" w:rsidRPr="00310309">
              <w:rPr>
                <w:rFonts w:ascii="Noto Sans" w:hAnsi="Noto Sans"/>
                <w:shd w:val="clear" w:color="auto" w:fill="E7E6E6" w:themeFill="background2"/>
                <w:vertAlign w:val="superscript"/>
              </w:rPr>
              <w:t>§</w:t>
            </w:r>
          </w:p>
        </w:tc>
      </w:tr>
      <w:tr w:rsidR="00336ADC" w:rsidRPr="006C7B21" w14:paraId="347F2663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D7D79B" w14:textId="4D5FFC10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Lower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752D0" w14:textId="6F55FA8D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25.2 (0.3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0D8FF" w14:textId="26E0B718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25.2 (0.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16389" w14:textId="4924FF6A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i/>
                <w:iCs/>
                <w:color w:val="000000"/>
              </w:rPr>
              <w:t>0.9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2D461C1" w14:textId="15DCEB50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25.5 (0.3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28B6DA91" w14:textId="381E3C6F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24.9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BC206" w14:textId="6B4333ED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25</w:t>
            </w:r>
          </w:p>
        </w:tc>
      </w:tr>
      <w:tr w:rsidR="00336ADC" w:rsidRPr="006C7B21" w14:paraId="17308441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F08560" w14:textId="5294AC35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Higher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96C73" w14:textId="5079ED0E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25.2 (0.2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23092" w14:textId="77AC4505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24.8 (0.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E451C" w14:textId="2211A2CE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i/>
                <w:iCs/>
                <w:color w:val="000000"/>
              </w:rPr>
              <w:t>0.2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17DF527" w14:textId="77CD8C5F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25.3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2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8329290" w14:textId="4249C686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24.8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D7D66" w14:textId="01DD499A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16</w:t>
            </w:r>
          </w:p>
        </w:tc>
      </w:tr>
      <w:tr w:rsidR="00336ADC" w:rsidRPr="006C7B21" w14:paraId="2581B845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E6F0E" w14:textId="15BF3796" w:rsidR="00336ADC" w:rsidRPr="00093CDB" w:rsidRDefault="00336ADC" w:rsidP="00336ADC">
            <w:pPr>
              <w:spacing w:after="0" w:line="240" w:lineRule="auto"/>
              <w:ind w:left="-90"/>
              <w:jc w:val="right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P-value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743D4" w14:textId="778CC1F4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1EA63" w14:textId="1B982B5C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47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9D804" w14:textId="37C43047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0FBA0" w14:textId="60D1C4B8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7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211BB" w14:textId="195053B6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8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ED5EC" w14:textId="39A83161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</w:tr>
      <w:tr w:rsidR="00336ADC" w:rsidRPr="006C7B21" w14:paraId="73C7AFB0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705D4" w14:textId="77777777" w:rsidR="00336ADC" w:rsidRPr="00336ADC" w:rsidRDefault="00336ADC" w:rsidP="00F1219F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13EDD96" w14:textId="6F716286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93CDB">
              <w:rPr>
                <w:rFonts w:ascii="Arial" w:eastAsia="Times New Roman" w:hAnsi="Arial" w:cs="Arial"/>
                <w:b/>
                <w:bCs/>
                <w:color w:val="000000"/>
              </w:rPr>
              <w:t>SBP (mm Hg)</w:t>
            </w:r>
            <w:r w:rsidR="00310309" w:rsidRPr="00310309">
              <w:rPr>
                <w:rFonts w:ascii="Noto Sans" w:hAnsi="Noto Sans"/>
                <w:shd w:val="clear" w:color="auto" w:fill="E7E6E6" w:themeFill="background2"/>
                <w:vertAlign w:val="superscript"/>
              </w:rPr>
              <w:t>§</w:t>
            </w:r>
          </w:p>
        </w:tc>
      </w:tr>
      <w:tr w:rsidR="00336ADC" w:rsidRPr="006C7B21" w14:paraId="74E0FB72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BD7DE" w14:textId="63AFEC92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Lower 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52CE7" w14:textId="70881969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108.6 (0.4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857CF" w14:textId="279419BE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108.9 (0.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D7B64" w14:textId="0A55A4B4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6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360F9" w14:textId="14D39F85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108.7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4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C32C1" w14:textId="06AA2395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108.8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41185" w14:textId="0C2D193D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4</w:t>
            </w:r>
          </w:p>
        </w:tc>
      </w:tr>
      <w:tr w:rsidR="00336ADC" w:rsidRPr="006C7B21" w14:paraId="0E51DCD1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B4656" w14:textId="5D2B34B7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Higher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65040" w14:textId="3043BD7E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109.2 (0.3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1563A" w14:textId="684E86BE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109.2 (0.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5EB01" w14:textId="37B87DA0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54979" w14:textId="212B5143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109.3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3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08512" w14:textId="4BF54FED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109.1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DBC6A" w14:textId="581D9501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65</w:t>
            </w:r>
          </w:p>
        </w:tc>
      </w:tr>
      <w:tr w:rsidR="00336ADC" w:rsidRPr="006C7B21" w14:paraId="09C893DD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0FB24" w14:textId="125867E8" w:rsidR="00336ADC" w:rsidRPr="00336ADC" w:rsidRDefault="00336ADC" w:rsidP="00336ADC">
            <w:pPr>
              <w:spacing w:after="0" w:line="240" w:lineRule="auto"/>
              <w:ind w:left="-90"/>
              <w:jc w:val="right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336ADC">
              <w:rPr>
                <w:rFonts w:ascii="Arial" w:hAnsi="Arial" w:cs="Arial"/>
                <w:i/>
                <w:iCs/>
                <w:color w:val="000000"/>
              </w:rPr>
              <w:t>P-value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F7D47" w14:textId="0A04E67C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22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5E788" w14:textId="30AC3AA7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6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024F8" w14:textId="5A52EFF5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732C2" w14:textId="51A2DEA9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2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30F33" w14:textId="1D81FE4A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5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ADF62" w14:textId="1F050C9D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</w:tr>
      <w:tr w:rsidR="00336ADC" w:rsidRPr="006C7B21" w14:paraId="3C63B77C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D2FEB" w14:textId="77777777" w:rsidR="00336ADC" w:rsidRPr="00336ADC" w:rsidRDefault="00336ADC" w:rsidP="00F1219F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87645E2" w14:textId="50A121E4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93CDB">
              <w:rPr>
                <w:rFonts w:ascii="Arial" w:eastAsia="Times New Roman" w:hAnsi="Arial" w:cs="Arial"/>
                <w:b/>
                <w:bCs/>
                <w:color w:val="000000"/>
              </w:rPr>
              <w:t>DBP (mm Hg)</w:t>
            </w:r>
            <w:r w:rsidR="00310309" w:rsidRPr="00310309">
              <w:rPr>
                <w:rFonts w:ascii="Noto Sans" w:hAnsi="Noto Sans"/>
                <w:shd w:val="clear" w:color="auto" w:fill="E7E6E6" w:themeFill="background2"/>
                <w:vertAlign w:val="superscript"/>
              </w:rPr>
              <w:t>§</w:t>
            </w:r>
          </w:p>
        </w:tc>
      </w:tr>
      <w:tr w:rsidR="00336ADC" w:rsidRPr="006C7B21" w14:paraId="78935518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2D55B" w14:textId="7655E2BA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Lower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DE93" w14:textId="31C9576D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65.9 (0.4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A7110" w14:textId="6E3AFED1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64.5 (0.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04D7A" w14:textId="1455BA55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17436F">
              <w:rPr>
                <w:rFonts w:ascii="Arial" w:hAnsi="Arial" w:cs="Arial"/>
                <w:i/>
                <w:iCs/>
                <w:color w:val="000000"/>
              </w:rPr>
              <w:t>0.0</w:t>
            </w:r>
            <w:r w:rsidR="0017436F" w:rsidRPr="0017436F">
              <w:rPr>
                <w:rFonts w:ascii="Arial" w:hAnsi="Arial" w:cs="Arial"/>
                <w:i/>
                <w:iCs/>
                <w:color w:val="000000"/>
              </w:rPr>
              <w:t>29</w:t>
            </w:r>
            <w:r w:rsidR="00431912">
              <w:rPr>
                <w:rFonts w:ascii="Arial" w:hAnsi="Arial" w:cs="Arial"/>
                <w:i/>
                <w:iCs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912EA" w14:textId="5BD75DD4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65.6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4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793CC" w14:textId="1BAE8AAB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65.2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DA517" w14:textId="1091B9A7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60</w:t>
            </w:r>
          </w:p>
        </w:tc>
      </w:tr>
      <w:tr w:rsidR="00336ADC" w:rsidRPr="006C7B21" w14:paraId="060C5E51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46F95" w14:textId="55506CD2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Higher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97654" w14:textId="142BC379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65.6 (0.3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D4E22" w14:textId="6D8A5064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65.4 (0.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B2B1E" w14:textId="24586742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5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203A7" w14:textId="38E36282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65.6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3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2EAEC" w14:textId="6BEC1E39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65.4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B1DA1" w14:textId="71CD8FF7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64</w:t>
            </w:r>
          </w:p>
        </w:tc>
      </w:tr>
      <w:tr w:rsidR="00336ADC" w:rsidRPr="006C7B21" w14:paraId="1BA8CC21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AFF14" w14:textId="36AC21D0" w:rsidR="00336ADC" w:rsidRPr="00336ADC" w:rsidRDefault="00336ADC" w:rsidP="00336ADC">
            <w:pPr>
              <w:spacing w:after="0" w:line="240" w:lineRule="auto"/>
              <w:ind w:left="-90"/>
              <w:jc w:val="right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336ADC">
              <w:rPr>
                <w:rFonts w:ascii="Arial" w:hAnsi="Arial" w:cs="Arial"/>
                <w:i/>
                <w:iCs/>
                <w:color w:val="000000"/>
              </w:rPr>
              <w:t>P-value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857D7" w14:textId="1F72A819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56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EA814" w14:textId="1237B90D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1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2B9FE" w14:textId="7EC2F160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93CDB">
              <w:rPr>
                <w:rFonts w:ascii="Arial" w:hAnsi="Arial" w:cs="Arial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61DFE" w14:textId="441EBEB4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94F26" w14:textId="5200A156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7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E2F48" w14:textId="7D3A53EE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</w:tr>
      <w:tr w:rsidR="00336ADC" w:rsidRPr="006C7B21" w14:paraId="2E8BDC24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BC1EA" w14:textId="77777777" w:rsidR="00336ADC" w:rsidRPr="00336ADC" w:rsidRDefault="00336ADC" w:rsidP="00F1219F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7F3C9A8" w14:textId="3D054BEE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93CDB">
              <w:rPr>
                <w:rFonts w:ascii="Arial" w:eastAsia="Times New Roman" w:hAnsi="Arial" w:cs="Arial"/>
                <w:b/>
                <w:bCs/>
                <w:color w:val="000000"/>
              </w:rPr>
              <w:t>Log T</w:t>
            </w:r>
            <w:r w:rsidR="004D27B6">
              <w:rPr>
                <w:rFonts w:ascii="Arial" w:eastAsia="Times New Roman" w:hAnsi="Arial" w:cs="Arial"/>
                <w:b/>
                <w:bCs/>
                <w:color w:val="000000"/>
              </w:rPr>
              <w:t>AG</w:t>
            </w:r>
            <w:r w:rsidRPr="00093CD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(mg/dL)</w:t>
            </w:r>
            <w:r w:rsidR="00310309" w:rsidRPr="00310309">
              <w:rPr>
                <w:rFonts w:ascii="Noto Sans" w:hAnsi="Noto Sans"/>
                <w:shd w:val="clear" w:color="auto" w:fill="E7E6E6" w:themeFill="background2"/>
                <w:vertAlign w:val="superscript"/>
              </w:rPr>
              <w:t>§</w:t>
            </w:r>
          </w:p>
        </w:tc>
      </w:tr>
      <w:tr w:rsidR="00336ADC" w:rsidRPr="006C7B21" w14:paraId="60819674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92E10" w14:textId="1C3B0A84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Lower 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9059D" w14:textId="6DF6A862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4.32 (0.02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91DCB" w14:textId="58C68CEE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4.31 (0.0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8D2B5" w14:textId="1A040774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8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83B0D" w14:textId="12454C35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4.33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03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E3EA3" w14:textId="3AF1D029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4.30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0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5AFAF" w14:textId="3225A680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46</w:t>
            </w:r>
          </w:p>
        </w:tc>
      </w:tr>
      <w:tr w:rsidR="00336ADC" w:rsidRPr="006C7B21" w14:paraId="72FF2298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5BDB9" w14:textId="00CEA0C8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Higher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C5D63" w14:textId="2AA6B6FB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4.31 (0.02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7907B" w14:textId="541966D1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4.26 (0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E9FA5" w14:textId="043792D9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0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F3211" w14:textId="427A2519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4.29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02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087B2" w14:textId="5EE5EC97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4.30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2C07D" w14:textId="6EFCF488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76</w:t>
            </w:r>
          </w:p>
        </w:tc>
      </w:tr>
      <w:tr w:rsidR="00336ADC" w:rsidRPr="006C7B21" w14:paraId="5375C1EA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F2159" w14:textId="5B4784F8" w:rsidR="00336ADC" w:rsidRPr="00336ADC" w:rsidRDefault="00336ADC" w:rsidP="00336ADC">
            <w:pPr>
              <w:spacing w:after="0" w:line="240" w:lineRule="auto"/>
              <w:ind w:left="-90"/>
              <w:jc w:val="right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336ADC">
              <w:rPr>
                <w:rFonts w:ascii="Arial" w:hAnsi="Arial" w:cs="Arial"/>
                <w:i/>
                <w:iCs/>
                <w:color w:val="000000"/>
              </w:rPr>
              <w:t>P-value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F351D" w14:textId="5F0EBEF9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2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574F3" w14:textId="390FBB1F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2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458D5" w14:textId="2B8A6CE7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0B2F4" w14:textId="7BCD9309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2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E10BC" w14:textId="34DA11F8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4CAD2" w14:textId="2CF01656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</w:tr>
      <w:tr w:rsidR="00336ADC" w:rsidRPr="006C7B21" w14:paraId="5EDEFB7F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A78882" w14:textId="77777777" w:rsidR="00336ADC" w:rsidRPr="00336ADC" w:rsidRDefault="00336ADC" w:rsidP="00336ADC">
            <w:pPr>
              <w:spacing w:after="0" w:line="240" w:lineRule="auto"/>
              <w:ind w:left="-90"/>
              <w:jc w:val="right"/>
              <w:rPr>
                <w:rFonts w:ascii="Arial" w:hAnsi="Arial" w:cs="Arial"/>
                <w:i/>
                <w:iCs/>
                <w:color w:val="000000"/>
              </w:rPr>
            </w:pPr>
          </w:p>
        </w:tc>
        <w:tc>
          <w:tcPr>
            <w:tcW w:w="7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</w:tcPr>
          <w:p w14:paraId="77785843" w14:textId="0F3EC58D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093CDB">
              <w:rPr>
                <w:rFonts w:ascii="Arial" w:eastAsia="Times New Roman" w:hAnsi="Arial" w:cs="Arial"/>
                <w:b/>
                <w:bCs/>
                <w:color w:val="000000"/>
              </w:rPr>
              <w:t>Log T</w:t>
            </w:r>
            <w:r w:rsidR="004D27B6">
              <w:rPr>
                <w:rFonts w:ascii="Arial" w:eastAsia="Times New Roman" w:hAnsi="Arial" w:cs="Arial"/>
                <w:b/>
                <w:bCs/>
                <w:color w:val="000000"/>
              </w:rPr>
              <w:t>A</w:t>
            </w:r>
            <w:r w:rsidRPr="00093CDB">
              <w:rPr>
                <w:rFonts w:ascii="Arial" w:eastAsia="Times New Roman" w:hAnsi="Arial" w:cs="Arial"/>
                <w:b/>
                <w:bCs/>
                <w:color w:val="000000"/>
              </w:rPr>
              <w:t>G:HDL ratio</w:t>
            </w:r>
            <w:r w:rsidR="00310309" w:rsidRPr="00310309">
              <w:rPr>
                <w:rFonts w:ascii="Noto Sans" w:hAnsi="Noto Sans"/>
                <w:shd w:val="clear" w:color="auto" w:fill="E7E6E6" w:themeFill="background2"/>
                <w:vertAlign w:val="superscript"/>
              </w:rPr>
              <w:t>§</w:t>
            </w:r>
          </w:p>
        </w:tc>
      </w:tr>
      <w:tr w:rsidR="00336ADC" w:rsidRPr="006C7B21" w14:paraId="54719DDA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32C67" w14:textId="0DFB4DFD" w:rsidR="00336ADC" w:rsidRPr="004D27B6" w:rsidRDefault="00336ADC" w:rsidP="004D27B6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Lower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AB2929" w14:textId="1159374C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0.91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02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6D725" w14:textId="0AB994FD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0.92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88AB3" w14:textId="3B8EEB70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7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DA9D9" w14:textId="5A138125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0.94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02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A9EC35" w14:textId="0AD2F003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0.89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D794BA" w14:textId="3F8E1E08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14</w:t>
            </w:r>
          </w:p>
        </w:tc>
      </w:tr>
      <w:tr w:rsidR="00336ADC" w:rsidRPr="006C7B21" w14:paraId="50DCE9EB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19ED2" w14:textId="3BE65297" w:rsidR="00336ADC" w:rsidRPr="00336ADC" w:rsidRDefault="00336ADC" w:rsidP="004D27B6">
            <w:pPr>
              <w:spacing w:after="0" w:line="240" w:lineRule="auto"/>
              <w:ind w:left="-90" w:firstLineChars="100" w:firstLine="22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Higher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F6A3FA" w14:textId="2E3EE022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0.92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01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FD5E74" w14:textId="7265F473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0.88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1D3732" w14:textId="74EEC66A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0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DB55B3" w14:textId="11913B01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0.91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01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739A62" w14:textId="61F73701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0.90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659B9" w14:textId="2023DCD6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0</w:t>
            </w:r>
          </w:p>
        </w:tc>
      </w:tr>
      <w:tr w:rsidR="00093CDB" w:rsidRPr="006C7B21" w14:paraId="05BC309B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E6F5F8" w14:textId="6D77FDD7" w:rsidR="00093CDB" w:rsidRPr="00093CDB" w:rsidRDefault="00093CDB" w:rsidP="00614C53">
            <w:pPr>
              <w:spacing w:after="0" w:line="240" w:lineRule="auto"/>
              <w:ind w:left="-9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P-value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7718DD" w14:textId="2F520B35" w:rsidR="00093CDB" w:rsidRPr="00093CDB" w:rsidRDefault="00093CDB" w:rsidP="00093CDB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62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01B418" w14:textId="7984AB85" w:rsidR="00093CDB" w:rsidRPr="00093CDB" w:rsidRDefault="00093CDB" w:rsidP="00093CDB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1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6E671" w14:textId="71B50127" w:rsidR="00093CDB" w:rsidRPr="00093CDB" w:rsidRDefault="00093CDB" w:rsidP="00093CDB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A36234" w14:textId="47FA2E7A" w:rsidR="00093CDB" w:rsidRPr="00093CDB" w:rsidRDefault="00093CDB" w:rsidP="00093CDB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2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B471F" w14:textId="63D5DB28" w:rsidR="00093CDB" w:rsidRPr="00093CDB" w:rsidRDefault="00093CDB" w:rsidP="00093CDB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6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E44F1F" w14:textId="77777777" w:rsidR="00093CDB" w:rsidRPr="00093CDB" w:rsidRDefault="00093CDB" w:rsidP="00093CDB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</w:p>
        </w:tc>
      </w:tr>
      <w:tr w:rsidR="00336ADC" w:rsidRPr="006C7B21" w14:paraId="0F20708A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D0FDD" w14:textId="77777777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E402D8E" w14:textId="22639A44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93CDB">
              <w:rPr>
                <w:rFonts w:ascii="Arial" w:eastAsia="Times New Roman" w:hAnsi="Arial" w:cs="Arial"/>
                <w:b/>
                <w:bCs/>
                <w:color w:val="000000"/>
              </w:rPr>
              <w:t>Glucose (mg/dl)</w:t>
            </w:r>
            <w:r w:rsidR="00310309" w:rsidRPr="00310309">
              <w:rPr>
                <w:rFonts w:ascii="Noto Sans" w:hAnsi="Noto Sans"/>
                <w:shd w:val="clear" w:color="auto" w:fill="E7E6E6" w:themeFill="background2"/>
                <w:vertAlign w:val="superscript"/>
              </w:rPr>
              <w:t>§</w:t>
            </w:r>
          </w:p>
        </w:tc>
      </w:tr>
      <w:tr w:rsidR="00336ADC" w:rsidRPr="006C7B21" w14:paraId="0BC23DAA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A0A57" w14:textId="494A0AD2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Lower 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B8BE3" w14:textId="58D579C5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87.0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1.2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26CF7" w14:textId="682C61AE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88.7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1.6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B0FFA" w14:textId="6ED9E034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4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0D844" w14:textId="2E825320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87.9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1.3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57881" w14:textId="3785E411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87.2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1.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CB180" w14:textId="06DD94E9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72</w:t>
            </w:r>
          </w:p>
        </w:tc>
      </w:tr>
      <w:tr w:rsidR="00336ADC" w:rsidRPr="006C7B21" w14:paraId="6CD73006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46525" w14:textId="38824BAC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Higher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13BC" w14:textId="45FB6019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87.1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0.9)</w:t>
            </w:r>
          </w:p>
        </w:tc>
        <w:tc>
          <w:tcPr>
            <w:tcW w:w="14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6DE3A" w14:textId="11A94905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90.9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1.1)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82320" w14:textId="5BD3049D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0075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8441D" w14:textId="3C6397DC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87.9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1.0)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9DCEE" w14:textId="61DAA280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 xml:space="preserve">89.7 </w:t>
            </w:r>
            <w:r w:rsidR="0017436F">
              <w:rPr>
                <w:rFonts w:ascii="Arial" w:hAnsi="Arial" w:cs="Arial"/>
                <w:color w:val="000000"/>
              </w:rPr>
              <w:t>(</w:t>
            </w:r>
            <w:r w:rsidRPr="00336ADC">
              <w:rPr>
                <w:rFonts w:ascii="Arial" w:hAnsi="Arial" w:cs="Arial"/>
                <w:color w:val="000000"/>
              </w:rPr>
              <w:t>1.0)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D92D8" w14:textId="6D056AF7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19</w:t>
            </w:r>
          </w:p>
        </w:tc>
      </w:tr>
      <w:tr w:rsidR="00336ADC" w:rsidRPr="00093CDB" w14:paraId="5D7399BF" w14:textId="77777777" w:rsidTr="00093CDB">
        <w:trPr>
          <w:gridAfter w:val="1"/>
          <w:wAfter w:w="630" w:type="dxa"/>
          <w:trHeight w:val="300"/>
        </w:trPr>
        <w:tc>
          <w:tcPr>
            <w:tcW w:w="189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5A41EE" w14:textId="125F2C7A" w:rsidR="00336ADC" w:rsidRPr="00336ADC" w:rsidRDefault="00336ADC" w:rsidP="00336ADC">
            <w:pPr>
              <w:spacing w:after="0" w:line="240" w:lineRule="auto"/>
              <w:ind w:left="-90"/>
              <w:jc w:val="right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336ADC">
              <w:rPr>
                <w:rFonts w:ascii="Arial" w:hAnsi="Arial" w:cs="Arial"/>
                <w:i/>
                <w:iCs/>
                <w:color w:val="000000"/>
              </w:rPr>
              <w:t>P-value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A002BB" w14:textId="156521F2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7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958D69" w14:textId="55844FCD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2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5EC7F0" w14:textId="36BC7500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293760" w14:textId="3ED116FE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3E3B03" w14:textId="24CB712D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1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6AB377" w14:textId="39EEAD88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</w:tr>
      <w:tr w:rsidR="00336ADC" w:rsidRPr="006C7B21" w14:paraId="008F7057" w14:textId="77777777" w:rsidTr="00336ADC">
        <w:trPr>
          <w:trHeight w:val="720"/>
        </w:trPr>
        <w:tc>
          <w:tcPr>
            <w:tcW w:w="10308" w:type="dxa"/>
            <w:gridSpan w:val="9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930B44" w14:textId="1BF70498" w:rsidR="00336ADC" w:rsidRDefault="00336ADC" w:rsidP="00336ADC">
            <w:pPr>
              <w:spacing w:after="0" w:line="240" w:lineRule="auto"/>
              <w:ind w:left="-90"/>
              <w:rPr>
                <w:rFonts w:ascii="Arial" w:eastAsia="Times New Roman" w:hAnsi="Arial" w:cs="Arial"/>
                <w:color w:val="000000"/>
              </w:rPr>
            </w:pPr>
            <w:r w:rsidRPr="006C7B21">
              <w:rPr>
                <w:rFonts w:ascii="Arial" w:eastAsia="Times New Roman" w:hAnsi="Arial" w:cs="Arial"/>
                <w:color w:val="000000"/>
              </w:rPr>
              <w:t xml:space="preserve">Abbreviations: BMI: body mass index; </w:t>
            </w:r>
            <w:r>
              <w:rPr>
                <w:rFonts w:ascii="Arial" w:eastAsia="Times New Roman" w:hAnsi="Arial" w:cs="Arial"/>
                <w:color w:val="000000"/>
              </w:rPr>
              <w:t xml:space="preserve">SBP, systolic blood pressure; </w:t>
            </w:r>
            <w:r w:rsidRPr="006C7B21">
              <w:rPr>
                <w:rFonts w:ascii="Arial" w:eastAsia="Times New Roman" w:hAnsi="Arial" w:cs="Arial"/>
                <w:color w:val="000000"/>
              </w:rPr>
              <w:t>DBP, diastolic blood pressure</w:t>
            </w:r>
            <w:r w:rsidR="0017436F">
              <w:rPr>
                <w:rFonts w:ascii="Arial" w:eastAsia="Times New Roman" w:hAnsi="Arial" w:cs="Arial"/>
                <w:color w:val="00000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</w:rPr>
              <w:t>and HDL, high density lipoprotein.</w:t>
            </w:r>
          </w:p>
          <w:p w14:paraId="34A211F6" w14:textId="525D1B06" w:rsidR="00336ADC" w:rsidRDefault="00310309" w:rsidP="00336ADC">
            <w:pPr>
              <w:spacing w:after="0" w:line="240" w:lineRule="auto"/>
              <w:ind w:left="-90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</w:rPr>
              <w:t>*</w:t>
            </w:r>
            <w:r w:rsidR="00336ADC">
              <w:rPr>
                <w:rFonts w:ascii="Arial" w:eastAsia="Times New Roman" w:hAnsi="Arial" w:cs="Arial"/>
                <w:color w:val="000000"/>
              </w:rPr>
              <w:t>Lower category of HEI score is defined as &lt;45 vs higher as ≥45.</w:t>
            </w:r>
          </w:p>
          <w:p w14:paraId="59A4ACFF" w14:textId="0B13CC34" w:rsidR="00336ADC" w:rsidRDefault="00310309" w:rsidP="00336ADC">
            <w:pPr>
              <w:spacing w:after="0" w:line="240" w:lineRule="auto"/>
              <w:ind w:left="-90"/>
              <w:rPr>
                <w:rFonts w:ascii="Arial" w:eastAsia="Times New Roman" w:hAnsi="Arial" w:cs="Arial"/>
                <w:color w:val="000000"/>
              </w:rPr>
            </w:pPr>
            <w:r w:rsidRPr="00310309">
              <w:rPr>
                <w:rFonts w:ascii="Noto Sans" w:hAnsi="Noto Sans"/>
                <w:shd w:val="clear" w:color="auto" w:fill="FFFFFF"/>
              </w:rPr>
              <w:t>†</w:t>
            </w:r>
            <w:r w:rsidR="00336ADC">
              <w:rPr>
                <w:rFonts w:ascii="Arial" w:eastAsia="Times New Roman" w:hAnsi="Arial" w:cs="Arial"/>
                <w:color w:val="000000"/>
              </w:rPr>
              <w:t>Lower category of fruit and vegetables is defined as &lt;1.5 vs ≥1.5 cup-equivalents per day.</w:t>
            </w:r>
          </w:p>
          <w:p w14:paraId="1D3C4F40" w14:textId="1659C4FB" w:rsidR="00336ADC" w:rsidRDefault="00310309" w:rsidP="00336ADC">
            <w:pPr>
              <w:spacing w:after="0" w:line="240" w:lineRule="auto"/>
              <w:ind w:left="-90"/>
              <w:rPr>
                <w:rFonts w:ascii="Arial" w:eastAsia="Times New Roman" w:hAnsi="Arial" w:cs="Arial"/>
                <w:color w:val="000000"/>
              </w:rPr>
            </w:pPr>
            <w:r w:rsidRPr="00310309">
              <w:rPr>
                <w:rFonts w:ascii="Noto Sans" w:hAnsi="Noto Sans"/>
                <w:shd w:val="clear" w:color="auto" w:fill="FFFFFF"/>
              </w:rPr>
              <w:t>‡</w:t>
            </w:r>
            <w:r w:rsidR="00336ADC">
              <w:rPr>
                <w:rFonts w:ascii="Arial" w:eastAsia="Times New Roman" w:hAnsi="Arial" w:cs="Arial"/>
                <w:color w:val="000000"/>
              </w:rPr>
              <w:t>Lower potato intake is defined as &lt;0.17 vs higher as 0.17 – 1.0.</w:t>
            </w:r>
          </w:p>
          <w:p w14:paraId="148F9787" w14:textId="20BE1E0A" w:rsidR="00310309" w:rsidRDefault="00310309" w:rsidP="00336ADC">
            <w:pPr>
              <w:spacing w:after="0" w:line="240" w:lineRule="auto"/>
              <w:ind w:left="-90"/>
              <w:rPr>
                <w:rFonts w:ascii="Arial" w:eastAsia="Times New Roman" w:hAnsi="Arial" w:cs="Arial"/>
                <w:color w:val="000000"/>
              </w:rPr>
            </w:pPr>
            <w:r w:rsidRPr="00310309">
              <w:rPr>
                <w:rFonts w:ascii="Noto Sans" w:hAnsi="Noto Sans"/>
                <w:shd w:val="clear" w:color="auto" w:fill="FFFFFF"/>
              </w:rPr>
              <w:t>§</w:t>
            </w:r>
            <w:r w:rsidR="009E580D">
              <w:rPr>
                <w:rFonts w:ascii="Noto Sans" w:hAnsi="Noto Sans"/>
                <w:shd w:val="clear" w:color="auto" w:fill="FFFFFF"/>
              </w:rPr>
              <w:t>M</w:t>
            </w:r>
            <w:r w:rsidRPr="006C7B21">
              <w:rPr>
                <w:rFonts w:ascii="Arial" w:eastAsia="Times New Roman" w:hAnsi="Arial" w:cs="Arial"/>
              </w:rPr>
              <w:t>odels adjusted for age, race, hours of TV and video watched per day, and percent of calories from fat</w:t>
            </w:r>
            <w:r>
              <w:rPr>
                <w:rFonts w:ascii="Arial" w:eastAsia="Times New Roman" w:hAnsi="Arial" w:cs="Arial"/>
              </w:rPr>
              <w:t>.</w:t>
            </w:r>
          </w:p>
          <w:p w14:paraId="36DE1319" w14:textId="474253BB" w:rsidR="00336ADC" w:rsidRPr="006C7B21" w:rsidRDefault="00336ADC" w:rsidP="00336ADC">
            <w:pPr>
              <w:spacing w:after="0" w:line="240" w:lineRule="auto"/>
              <w:ind w:left="-90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336ADC" w:rsidRPr="006C7B21" w14:paraId="047DF1C5" w14:textId="77777777" w:rsidTr="00336ADC">
        <w:trPr>
          <w:trHeight w:val="290"/>
        </w:trPr>
        <w:tc>
          <w:tcPr>
            <w:tcW w:w="10308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DFC89" w14:textId="7128DB39" w:rsidR="00336ADC" w:rsidRPr="006C7B21" w:rsidRDefault="00336ADC" w:rsidP="00336ADC">
            <w:pPr>
              <w:spacing w:after="0" w:line="240" w:lineRule="auto"/>
              <w:ind w:left="-90"/>
              <w:rPr>
                <w:rFonts w:ascii="Arial" w:eastAsia="Times New Roman" w:hAnsi="Arial" w:cs="Arial"/>
              </w:rPr>
            </w:pPr>
          </w:p>
        </w:tc>
      </w:tr>
    </w:tbl>
    <w:p w14:paraId="326F4F55" w14:textId="711291F8" w:rsidR="00362700" w:rsidRPr="00362700" w:rsidRDefault="00362700" w:rsidP="00E779C9"/>
    <w:sectPr w:rsidR="00362700" w:rsidRPr="00362700" w:rsidSect="00362700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78F78B" w14:textId="77777777" w:rsidR="00167FCC" w:rsidRDefault="00167FCC" w:rsidP="00167FCC">
      <w:pPr>
        <w:spacing w:after="0" w:line="240" w:lineRule="auto"/>
      </w:pPr>
      <w:r>
        <w:separator/>
      </w:r>
    </w:p>
  </w:endnote>
  <w:endnote w:type="continuationSeparator" w:id="0">
    <w:p w14:paraId="12CB4B34" w14:textId="77777777" w:rsidR="00167FCC" w:rsidRDefault="00167FCC" w:rsidP="00167F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">
    <w:altName w:val="Segoe UI"/>
    <w:charset w:val="00"/>
    <w:family w:val="swiss"/>
    <w:pitch w:val="variable"/>
    <w:sig w:usb0="00000001" w:usb1="00001803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6E7E0F" w14:textId="77777777" w:rsidR="00167FCC" w:rsidRDefault="00167FCC" w:rsidP="00167FCC">
      <w:pPr>
        <w:spacing w:after="0" w:line="240" w:lineRule="auto"/>
      </w:pPr>
      <w:r>
        <w:separator/>
      </w:r>
    </w:p>
  </w:footnote>
  <w:footnote w:type="continuationSeparator" w:id="0">
    <w:p w14:paraId="479053AD" w14:textId="77777777" w:rsidR="00167FCC" w:rsidRDefault="00167FCC" w:rsidP="00167F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MbI0MDe1NLQwN7NQ0lEKTi0uzszPAykwqQUAhIx5OCwAAAA="/>
  </w:docVars>
  <w:rsids>
    <w:rsidRoot w:val="001B66ED"/>
    <w:rsid w:val="00093CDB"/>
    <w:rsid w:val="00107F91"/>
    <w:rsid w:val="00167FCC"/>
    <w:rsid w:val="0017436F"/>
    <w:rsid w:val="001B66ED"/>
    <w:rsid w:val="00292934"/>
    <w:rsid w:val="00310309"/>
    <w:rsid w:val="00336ADC"/>
    <w:rsid w:val="003409CE"/>
    <w:rsid w:val="00344B82"/>
    <w:rsid w:val="00362700"/>
    <w:rsid w:val="003926BC"/>
    <w:rsid w:val="00431912"/>
    <w:rsid w:val="004D27B6"/>
    <w:rsid w:val="00614C53"/>
    <w:rsid w:val="00621AAB"/>
    <w:rsid w:val="008D7E30"/>
    <w:rsid w:val="00987D44"/>
    <w:rsid w:val="009B58CC"/>
    <w:rsid w:val="009E580D"/>
    <w:rsid w:val="00B872F4"/>
    <w:rsid w:val="00E779C9"/>
    <w:rsid w:val="00E86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CA620"/>
  <w15:chartTrackingRefBased/>
  <w15:docId w15:val="{467F779B-9649-4FC2-86E6-33E6AFE5B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66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7F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FCC"/>
  </w:style>
  <w:style w:type="paragraph" w:styleId="Footer">
    <w:name w:val="footer"/>
    <w:basedOn w:val="Normal"/>
    <w:link w:val="FooterChar"/>
    <w:uiPriority w:val="99"/>
    <w:unhideWhenUsed/>
    <w:rsid w:val="00167F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F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75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3</Pages>
  <Words>692</Words>
  <Characters>395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anna Yiannakou</dc:creator>
  <cp:keywords/>
  <dc:description/>
  <cp:lastModifiedBy>Moore, Lynn L</cp:lastModifiedBy>
  <cp:revision>16</cp:revision>
  <dcterms:created xsi:type="dcterms:W3CDTF">2021-07-22T15:55:00Z</dcterms:created>
  <dcterms:modified xsi:type="dcterms:W3CDTF">2021-09-24T16:56:00Z</dcterms:modified>
</cp:coreProperties>
</file>